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12-lab"/>
    <w:p>
      <w:pPr>
        <w:pStyle w:val="Heading1"/>
      </w:pPr>
      <w:r>
        <w:t xml:space="preserve">M12 | Lab</w:t>
      </w:r>
    </w:p>
    <w:p>
      <w:pPr>
        <w:pStyle w:val="FirstParagraph"/>
      </w:pPr>
      <w:r>
        <w:drawing>
          <wp:inline>
            <wp:extent cx="6858000" cy="32575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12/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1A3BB313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</w:t>
    </w:r>
    <w:r w:rsidR="000509EE">
      <w:t>60</w:t>
    </w:r>
    <w:r w:rsidR="001764FE">
      <w:t xml:space="preserve"> </w:t>
    </w:r>
    <w:r w:rsidR="000509EE">
      <w:t xml:space="preserve">Fall </w:t>
    </w:r>
    <w:r w:rsidR="000509EE">
      <w:t>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7T22:43:58Z</dcterms:created>
  <dcterms:modified xsi:type="dcterms:W3CDTF">2022-11-27T22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